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EE6352" w14:textId="77777777" w:rsidR="000F6041" w:rsidRDefault="000F6041"/>
    <w:p w14:paraId="706CC2BD" w14:textId="77777777" w:rsidR="000F6041" w:rsidRDefault="000F6041"/>
    <w:p w14:paraId="7A505C26" w14:textId="77777777" w:rsidR="000F6041" w:rsidRDefault="000F6041"/>
    <w:p w14:paraId="35F7DF1E" w14:textId="77777777" w:rsidR="000F6041" w:rsidRDefault="000F6041"/>
    <w:p w14:paraId="514CC514" w14:textId="77EC0E92" w:rsidR="009D7762" w:rsidRDefault="009D7762">
      <w:r>
        <w:t>Name</w:t>
      </w:r>
      <w:proofErr w:type="gramStart"/>
      <w:r>
        <w:t>:_</w:t>
      </w:r>
      <w:proofErr w:type="gramEnd"/>
      <w:r>
        <w:t>__________________________________                                                Date:___________</w:t>
      </w:r>
    </w:p>
    <w:p w14:paraId="72F1005E" w14:textId="3DFCAA01" w:rsidR="009D7762" w:rsidRDefault="009D7762"/>
    <w:p w14:paraId="2112C8F3" w14:textId="55F3F7CF" w:rsidR="009D7762" w:rsidRPr="009D7762" w:rsidRDefault="009D7762" w:rsidP="009D7762">
      <w:pPr>
        <w:pStyle w:val="Heading1"/>
        <w:jc w:val="center"/>
        <w:rPr>
          <w:rFonts w:ascii="Times New Roman" w:hAnsi="Times New Roman" w:cs="Times New Roman"/>
          <w:b/>
          <w:i/>
          <w:color w:val="auto"/>
        </w:rPr>
      </w:pPr>
      <w:r w:rsidRPr="009D7762">
        <w:rPr>
          <w:rFonts w:ascii="Times New Roman" w:hAnsi="Times New Roman" w:cs="Times New Roman"/>
          <w:b/>
          <w:i/>
          <w:color w:val="auto"/>
        </w:rPr>
        <w:t>Reflective Essay</w:t>
      </w:r>
    </w:p>
    <w:p w14:paraId="0B76A1AF" w14:textId="6125761D" w:rsidR="009D7762" w:rsidRDefault="009D7762"/>
    <w:p w14:paraId="75311192" w14:textId="40FF18A8" w:rsidR="009D7762" w:rsidRPr="00C37A4F" w:rsidRDefault="000F6041">
      <w:pPr>
        <w:rPr>
          <w:rFonts w:ascii="Times New Roman" w:hAnsi="Times New Roman" w:cs="Times New Roman"/>
        </w:rPr>
      </w:pPr>
      <w:r w:rsidRPr="00C37A4F">
        <w:rPr>
          <w:rFonts w:ascii="Times New Roman" w:hAnsi="Times New Roman" w:cs="Times New Roman"/>
        </w:rPr>
        <w:t xml:space="preserve">You </w:t>
      </w:r>
      <w:proofErr w:type="gramStart"/>
      <w:r w:rsidRPr="00C37A4F">
        <w:rPr>
          <w:rFonts w:ascii="Times New Roman" w:hAnsi="Times New Roman" w:cs="Times New Roman"/>
        </w:rPr>
        <w:t>are tasked</w:t>
      </w:r>
      <w:proofErr w:type="gramEnd"/>
      <w:r w:rsidRPr="00C37A4F">
        <w:rPr>
          <w:rFonts w:ascii="Times New Roman" w:hAnsi="Times New Roman" w:cs="Times New Roman"/>
        </w:rPr>
        <w:t xml:space="preserve"> with</w:t>
      </w:r>
      <w:r w:rsidR="009D7762" w:rsidRPr="00C37A4F">
        <w:rPr>
          <w:rFonts w:ascii="Times New Roman" w:hAnsi="Times New Roman" w:cs="Times New Roman"/>
        </w:rPr>
        <w:t xml:space="preserve"> writ</w:t>
      </w:r>
      <w:r w:rsidRPr="00C37A4F">
        <w:rPr>
          <w:rFonts w:ascii="Times New Roman" w:hAnsi="Times New Roman" w:cs="Times New Roman"/>
        </w:rPr>
        <w:t>ing</w:t>
      </w:r>
      <w:r w:rsidR="009D7762" w:rsidRPr="00C37A4F">
        <w:rPr>
          <w:rFonts w:ascii="Times New Roman" w:hAnsi="Times New Roman" w:cs="Times New Roman"/>
        </w:rPr>
        <w:t xml:space="preserve"> a self-refle</w:t>
      </w:r>
      <w:r w:rsidR="00C37A4F" w:rsidRPr="00C37A4F">
        <w:rPr>
          <w:rFonts w:ascii="Times New Roman" w:hAnsi="Times New Roman" w:cs="Times New Roman"/>
        </w:rPr>
        <w:t>ct</w:t>
      </w:r>
      <w:r w:rsidR="009D7762" w:rsidRPr="00C37A4F">
        <w:rPr>
          <w:rFonts w:ascii="Times New Roman" w:hAnsi="Times New Roman" w:cs="Times New Roman"/>
        </w:rPr>
        <w:t>ive essay that explains the following:</w:t>
      </w:r>
    </w:p>
    <w:p w14:paraId="6EE83AFB" w14:textId="77777777" w:rsidR="009D7762" w:rsidRPr="00C37A4F" w:rsidRDefault="009D7762">
      <w:pPr>
        <w:rPr>
          <w:rFonts w:ascii="Times New Roman" w:hAnsi="Times New Roman" w:cs="Times New Roman"/>
        </w:rPr>
      </w:pPr>
    </w:p>
    <w:p w14:paraId="76B63C42" w14:textId="20BAC682" w:rsidR="006C001B" w:rsidRPr="00C37A4F" w:rsidRDefault="0084004F" w:rsidP="008B1F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37A4F">
        <w:rPr>
          <w:rFonts w:ascii="Times New Roman" w:hAnsi="Times New Roman" w:cs="Times New Roman"/>
        </w:rPr>
        <w:t xml:space="preserve">Write an essay about your </w:t>
      </w:r>
      <w:r w:rsidR="008B1F31" w:rsidRPr="00C37A4F">
        <w:rPr>
          <w:rFonts w:ascii="Times New Roman" w:hAnsi="Times New Roman" w:cs="Times New Roman"/>
        </w:rPr>
        <w:t>experience working on this assignment</w:t>
      </w:r>
    </w:p>
    <w:p w14:paraId="766D8012" w14:textId="61D72028" w:rsidR="0084004F" w:rsidRPr="00C37A4F" w:rsidRDefault="0084004F">
      <w:pPr>
        <w:rPr>
          <w:rFonts w:ascii="Times New Roman" w:hAnsi="Times New Roman" w:cs="Times New Roman"/>
        </w:rPr>
      </w:pPr>
    </w:p>
    <w:p w14:paraId="70818860" w14:textId="61525BE5" w:rsidR="0084004F" w:rsidRPr="00C37A4F" w:rsidRDefault="0084004F" w:rsidP="008B1F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37A4F">
        <w:rPr>
          <w:rFonts w:ascii="Times New Roman" w:hAnsi="Times New Roman" w:cs="Times New Roman"/>
        </w:rPr>
        <w:t xml:space="preserve">Write how you </w:t>
      </w:r>
      <w:r w:rsidR="008B1F31" w:rsidRPr="00C37A4F">
        <w:rPr>
          <w:rFonts w:ascii="Times New Roman" w:hAnsi="Times New Roman" w:cs="Times New Roman"/>
        </w:rPr>
        <w:t>fulfilled</w:t>
      </w:r>
      <w:r w:rsidRPr="00C37A4F">
        <w:rPr>
          <w:rFonts w:ascii="Times New Roman" w:hAnsi="Times New Roman" w:cs="Times New Roman"/>
        </w:rPr>
        <w:t xml:space="preserve"> the responsibilities of designated role on a team</w:t>
      </w:r>
    </w:p>
    <w:p w14:paraId="3459AC5C" w14:textId="77777777" w:rsidR="0084004F" w:rsidRPr="00C37A4F" w:rsidRDefault="0084004F" w:rsidP="0084004F">
      <w:pPr>
        <w:rPr>
          <w:rFonts w:ascii="Times New Roman" w:hAnsi="Times New Roman" w:cs="Times New Roman"/>
          <w:lang w:eastAsia="en-US"/>
        </w:rPr>
      </w:pPr>
    </w:p>
    <w:p w14:paraId="799F3973" w14:textId="401906F8" w:rsidR="0084004F" w:rsidRPr="00C37A4F" w:rsidRDefault="0084004F" w:rsidP="008B1F3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37A4F">
        <w:rPr>
          <w:rFonts w:ascii="Times New Roman" w:hAnsi="Times New Roman" w:cs="Times New Roman"/>
        </w:rPr>
        <w:t>Write about specific skills that contribute to working successfully on a team.</w:t>
      </w:r>
    </w:p>
    <w:p w14:paraId="2E04535A" w14:textId="77777777" w:rsidR="008B1F31" w:rsidRDefault="008B1F31" w:rsidP="008B1F31">
      <w:pPr>
        <w:pStyle w:val="ListParagraph"/>
      </w:pPr>
    </w:p>
    <w:p w14:paraId="659214BF" w14:textId="77777777" w:rsidR="008B1F31" w:rsidRPr="00C37A4F" w:rsidRDefault="008B1F31" w:rsidP="008B1F31">
      <w:pPr>
        <w:rPr>
          <w:rFonts w:ascii="Times New Roman" w:hAnsi="Times New Roman" w:cs="Times New Roman"/>
        </w:rPr>
      </w:pPr>
      <w:r w:rsidRPr="00C37A4F">
        <w:rPr>
          <w:rFonts w:ascii="Times New Roman" w:hAnsi="Times New Roman" w:cs="Times New Roman"/>
          <w:i/>
        </w:rPr>
        <w:t xml:space="preserve">Remember, this is a personal response made by you. Your responses are different from someone else’s. This is not an essay that </w:t>
      </w:r>
      <w:proofErr w:type="gramStart"/>
      <w:r w:rsidRPr="00C37A4F">
        <w:rPr>
          <w:rFonts w:ascii="Times New Roman" w:hAnsi="Times New Roman" w:cs="Times New Roman"/>
          <w:i/>
        </w:rPr>
        <w:t>is evaluated</w:t>
      </w:r>
      <w:proofErr w:type="gramEnd"/>
      <w:r w:rsidRPr="00C37A4F">
        <w:rPr>
          <w:rFonts w:ascii="Times New Roman" w:hAnsi="Times New Roman" w:cs="Times New Roman"/>
          <w:i/>
        </w:rPr>
        <w:t xml:space="preserve"> on technical merit, but rather your</w:t>
      </w:r>
      <w:r w:rsidRPr="00C37A4F">
        <w:rPr>
          <w:rFonts w:ascii="Times New Roman" w:hAnsi="Times New Roman" w:cs="Times New Roman"/>
        </w:rPr>
        <w:t xml:space="preserve"> </w:t>
      </w:r>
      <w:r w:rsidRPr="00C37A4F">
        <w:rPr>
          <w:rFonts w:ascii="Times New Roman" w:hAnsi="Times New Roman" w:cs="Times New Roman"/>
          <w:i/>
        </w:rPr>
        <w:t xml:space="preserve">genuine experience and whether your essay matches the observant work on the assignment. </w:t>
      </w:r>
    </w:p>
    <w:p w14:paraId="293E2174" w14:textId="77777777" w:rsidR="008B1F31" w:rsidRDefault="008B1F31" w:rsidP="008B1F31"/>
    <w:p w14:paraId="1B2D2580" w14:textId="1FDE6AB3" w:rsidR="008B1F31" w:rsidRPr="008B1F31" w:rsidRDefault="008B1F31" w:rsidP="008B1F31">
      <w:r>
        <w:t>You will write a page at minimum 500 w</w:t>
      </w:r>
      <w:bookmarkStart w:id="0" w:name="_GoBack"/>
      <w:bookmarkEnd w:id="0"/>
      <w:r>
        <w:t xml:space="preserve">ords, </w:t>
      </w:r>
      <w:proofErr w:type="gramStart"/>
      <w:r w:rsidRPr="008B1F31">
        <w:t>1 inch</w:t>
      </w:r>
      <w:proofErr w:type="gramEnd"/>
      <w:r w:rsidRPr="008B1F31">
        <w:t xml:space="preserve"> margins, 12 point Times New Roman font, and minimal spacing elements</w:t>
      </w:r>
      <w:r w:rsidR="001715D4">
        <w:t>.</w:t>
      </w:r>
    </w:p>
    <w:p w14:paraId="14F994D9" w14:textId="7D427569" w:rsidR="0084004F" w:rsidRDefault="0084004F"/>
    <w:sectPr w:rsidR="0084004F" w:rsidSect="003C21D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F6BF9" w14:textId="77777777" w:rsidR="00F77C10" w:rsidRDefault="00F77C10" w:rsidP="009D7762">
      <w:r>
        <w:separator/>
      </w:r>
    </w:p>
  </w:endnote>
  <w:endnote w:type="continuationSeparator" w:id="0">
    <w:p w14:paraId="504B7845" w14:textId="77777777" w:rsidR="00F77C10" w:rsidRDefault="00F77C10" w:rsidP="009D77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A868E" w14:textId="77777777" w:rsidR="00F77C10" w:rsidRDefault="00F77C10" w:rsidP="009D7762">
      <w:r>
        <w:separator/>
      </w:r>
    </w:p>
  </w:footnote>
  <w:footnote w:type="continuationSeparator" w:id="0">
    <w:p w14:paraId="7F1B88F0" w14:textId="77777777" w:rsidR="00F77C10" w:rsidRDefault="00F77C10" w:rsidP="009D77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48A247" w14:textId="769761C4" w:rsidR="009D7762" w:rsidRDefault="000F6041" w:rsidP="009D7762">
    <w:pPr>
      <w:pStyle w:val="Header"/>
      <w:tabs>
        <w:tab w:val="clear" w:pos="4680"/>
        <w:tab w:val="center" w:pos="5130"/>
      </w:tabs>
    </w:pPr>
    <w:r w:rsidRPr="000F6041">
      <w:rPr>
        <w:noProof/>
        <w:lang w:eastAsia="en-US"/>
      </w:rPr>
      <w:drawing>
        <wp:anchor distT="0" distB="0" distL="114300" distR="114300" simplePos="0" relativeHeight="251658240" behindDoc="0" locked="0" layoutInCell="1" allowOverlap="1" wp14:anchorId="012F2D2A" wp14:editId="76D8C723">
          <wp:simplePos x="0" y="0"/>
          <wp:positionH relativeFrom="margin">
            <wp:align>left</wp:align>
          </wp:positionH>
          <wp:positionV relativeFrom="paragraph">
            <wp:posOffset>-228600</wp:posOffset>
          </wp:positionV>
          <wp:extent cx="941388" cy="941388"/>
          <wp:effectExtent l="0" t="0" r="0" b="0"/>
          <wp:wrapSquare wrapText="bothSides"/>
          <wp:docPr id="10" name="Picture 2" descr="Image result for virginia state universit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 descr="Image result for virginia state university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1388" cy="941388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</wp:anchor>
      </w:drawing>
    </w:r>
    <w:r>
      <w:t xml:space="preserve"> </w:t>
    </w:r>
    <w:r w:rsidR="009D7762">
      <w:t>Virginia State Universi</w:t>
    </w:r>
    <w:r>
      <w:t>ty – Computer Science</w:t>
    </w:r>
    <w:r>
      <w:tab/>
    </w:r>
    <w:r w:rsidR="009D7762">
      <w:t>Semester, YEAR</w:t>
    </w:r>
  </w:p>
  <w:p w14:paraId="55ACE428" w14:textId="77777777" w:rsidR="009D7762" w:rsidRDefault="009D77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9B1B61"/>
    <w:multiLevelType w:val="hybridMultilevel"/>
    <w:tmpl w:val="22CA2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NDc3NjcyMLc0MzFU0lEKTi0uzszPAykwqgUA45AuqCwAAAA="/>
  </w:docVars>
  <w:rsids>
    <w:rsidRoot w:val="0084004F"/>
    <w:rsid w:val="000D0090"/>
    <w:rsid w:val="000F6041"/>
    <w:rsid w:val="001715D4"/>
    <w:rsid w:val="001D5037"/>
    <w:rsid w:val="002B54F3"/>
    <w:rsid w:val="003C1CE7"/>
    <w:rsid w:val="003C21D1"/>
    <w:rsid w:val="00610895"/>
    <w:rsid w:val="006465C2"/>
    <w:rsid w:val="006C001B"/>
    <w:rsid w:val="00711EE7"/>
    <w:rsid w:val="00797A06"/>
    <w:rsid w:val="0084004F"/>
    <w:rsid w:val="008B1F31"/>
    <w:rsid w:val="009D7762"/>
    <w:rsid w:val="009F388F"/>
    <w:rsid w:val="00A432C1"/>
    <w:rsid w:val="00C37A4F"/>
    <w:rsid w:val="00ED3D13"/>
    <w:rsid w:val="00F7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8D2D4"/>
  <w15:chartTrackingRefBased/>
  <w15:docId w15:val="{8C96CBF6-90A3-854C-8F96-B77EA1C3D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77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004F"/>
    <w:pPr>
      <w:keepNext/>
      <w:keepLines/>
      <w:spacing w:before="4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004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D776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762"/>
  </w:style>
  <w:style w:type="paragraph" w:styleId="Footer">
    <w:name w:val="footer"/>
    <w:basedOn w:val="Normal"/>
    <w:link w:val="FooterChar"/>
    <w:uiPriority w:val="99"/>
    <w:unhideWhenUsed/>
    <w:rsid w:val="009D776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762"/>
  </w:style>
  <w:style w:type="character" w:customStyle="1" w:styleId="Heading1Char">
    <w:name w:val="Heading 1 Char"/>
    <w:basedOn w:val="DefaultParagraphFont"/>
    <w:link w:val="Heading1"/>
    <w:uiPriority w:val="9"/>
    <w:rsid w:val="009D7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1F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n Suk Lee</dc:creator>
  <cp:keywords/>
  <dc:description/>
  <cp:lastModifiedBy>Joseph A. Shelton</cp:lastModifiedBy>
  <cp:revision>5</cp:revision>
  <dcterms:created xsi:type="dcterms:W3CDTF">2019-05-24T18:27:00Z</dcterms:created>
  <dcterms:modified xsi:type="dcterms:W3CDTF">2019-05-24T19:32:00Z</dcterms:modified>
</cp:coreProperties>
</file>